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2005B" w14:textId="257DEB53" w:rsidR="00DB3A7F" w:rsidRPr="006936D4" w:rsidRDefault="000D455B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38"/>
          <w:szCs w:val="38"/>
        </w:rPr>
      </w:pPr>
      <w:r>
        <w:rPr>
          <w:rFonts w:cs="Times New Roman"/>
          <w:b/>
          <w:bCs/>
          <w:color w:val="000000"/>
          <w:sz w:val="38"/>
          <w:szCs w:val="38"/>
        </w:rPr>
        <w:t>SOFTENG 350</w:t>
      </w:r>
    </w:p>
    <w:p w14:paraId="7A147FBE" w14:textId="3BB0083C" w:rsidR="00DB3A7F" w:rsidRPr="006936D4" w:rsidRDefault="003A409D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30"/>
          <w:szCs w:val="30"/>
        </w:rPr>
      </w:pPr>
      <w:r>
        <w:rPr>
          <w:rFonts w:cs="Times New Roman"/>
          <w:b/>
          <w:bCs/>
          <w:color w:val="000000"/>
          <w:sz w:val="30"/>
          <w:szCs w:val="30"/>
        </w:rPr>
        <w:t>Tutorial</w:t>
      </w:r>
      <w:r w:rsidR="00DB3A7F" w:rsidRPr="006936D4">
        <w:rPr>
          <w:rFonts w:cs="Times New Roman"/>
          <w:b/>
          <w:bCs/>
          <w:color w:val="000000"/>
          <w:sz w:val="30"/>
          <w:szCs w:val="30"/>
        </w:rPr>
        <w:t xml:space="preserve"> 1: </w:t>
      </w:r>
      <w:r>
        <w:rPr>
          <w:rFonts w:cs="Times New Roman"/>
          <w:b/>
          <w:bCs/>
          <w:color w:val="000000"/>
          <w:sz w:val="30"/>
          <w:szCs w:val="30"/>
        </w:rPr>
        <w:t>Design Walkthrough</w:t>
      </w:r>
    </w:p>
    <w:p w14:paraId="7F75904F" w14:textId="6B38AD34" w:rsidR="00DB3A7F" w:rsidRPr="006936D4" w:rsidRDefault="004D0AF0" w:rsidP="00DB3A7F">
      <w:pPr>
        <w:autoSpaceDE w:val="0"/>
        <w:autoSpaceDN w:val="0"/>
        <w:adjustRightInd w:val="0"/>
        <w:spacing w:before="120"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>
        <w:rPr>
          <w:rFonts w:cs="Times New Roman"/>
          <w:b/>
          <w:bCs/>
          <w:color w:val="000000"/>
          <w:sz w:val="26"/>
          <w:szCs w:val="26"/>
        </w:rPr>
        <w:t xml:space="preserve">Worth </w:t>
      </w:r>
      <w:r w:rsidR="00BC3836">
        <w:rPr>
          <w:rFonts w:cs="Times New Roman"/>
          <w:b/>
          <w:bCs/>
          <w:color w:val="000000"/>
          <w:sz w:val="26"/>
          <w:szCs w:val="26"/>
        </w:rPr>
        <w:t>1</w:t>
      </w:r>
      <w:r w:rsidR="00DB3A7F" w:rsidRPr="006936D4">
        <w:rPr>
          <w:rFonts w:cs="Times New Roman"/>
          <w:b/>
          <w:bCs/>
          <w:color w:val="000000"/>
          <w:sz w:val="26"/>
          <w:szCs w:val="26"/>
        </w:rPr>
        <w:t>% of your final grade</w:t>
      </w:r>
    </w:p>
    <w:p w14:paraId="710D43DF" w14:textId="70E8A8CA" w:rsidR="00DB3A7F" w:rsidRDefault="003A409D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>
        <w:rPr>
          <w:rFonts w:cs="Times New Roman"/>
          <w:b/>
          <w:bCs/>
          <w:color w:val="000000"/>
          <w:sz w:val="26"/>
          <w:szCs w:val="26"/>
        </w:rPr>
        <w:t>Tutorial exercises should be undertaken in pairs</w:t>
      </w:r>
    </w:p>
    <w:p w14:paraId="28A034EF" w14:textId="755A6D64" w:rsidR="00A34A4C" w:rsidRDefault="00A34A4C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Fill out </w:t>
      </w:r>
      <w:r>
        <w:rPr>
          <w:rFonts w:cs="Times New Roman"/>
          <w:b/>
          <w:bCs/>
          <w:color w:val="000000"/>
          <w:sz w:val="26"/>
          <w:szCs w:val="26"/>
        </w:rPr>
        <w:t>your</w:t>
      </w: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 responses in th</w:t>
      </w:r>
      <w:r>
        <w:rPr>
          <w:rFonts w:cs="Times New Roman"/>
          <w:b/>
          <w:bCs/>
          <w:color w:val="000000"/>
          <w:sz w:val="26"/>
          <w:szCs w:val="26"/>
        </w:rPr>
        <w:t xml:space="preserve">is </w:t>
      </w:r>
      <w:r w:rsidRPr="00A34A4C">
        <w:rPr>
          <w:rFonts w:cs="Times New Roman"/>
          <w:b/>
          <w:bCs/>
          <w:color w:val="000000"/>
          <w:sz w:val="26"/>
          <w:szCs w:val="26"/>
        </w:rPr>
        <w:t>worksheet, in your own words</w:t>
      </w:r>
    </w:p>
    <w:p w14:paraId="29237D8E" w14:textId="3882A3D7" w:rsidR="0021688F" w:rsidRDefault="0021688F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 w:rsidRPr="00096C44">
        <w:rPr>
          <w:rFonts w:cs="Times New Roman"/>
          <w:b/>
          <w:bCs/>
          <w:color w:val="000000"/>
          <w:sz w:val="26"/>
          <w:szCs w:val="26"/>
        </w:rPr>
        <w:t>You should plan to spend 40 minutes on this tutorial</w:t>
      </w:r>
    </w:p>
    <w:p w14:paraId="51F934F9" w14:textId="1095862C" w:rsidR="00A34A4C" w:rsidRDefault="00A34A4C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Upload </w:t>
      </w:r>
      <w:r w:rsidR="00096C44">
        <w:rPr>
          <w:rFonts w:cs="Times New Roman"/>
          <w:b/>
          <w:bCs/>
          <w:color w:val="000000"/>
          <w:sz w:val="26"/>
          <w:szCs w:val="26"/>
        </w:rPr>
        <w:t>your</w:t>
      </w: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 completed worksheet to Canvas</w:t>
      </w:r>
    </w:p>
    <w:p w14:paraId="200D5A8E" w14:textId="0FC2EF1A" w:rsidR="00A34A4C" w:rsidRDefault="00A34A4C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>
        <w:rPr>
          <w:rFonts w:cs="Times New Roman"/>
          <w:b/>
          <w:bCs/>
          <w:color w:val="000000"/>
          <w:sz w:val="26"/>
          <w:szCs w:val="26"/>
        </w:rPr>
        <w:t>Due in your tutorial, or by 6pm on Friday 13 March</w:t>
      </w:r>
    </w:p>
    <w:p w14:paraId="24F1A85E" w14:textId="77777777" w:rsidR="00931360" w:rsidRPr="006936D4" w:rsidRDefault="00931360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</w:p>
    <w:p w14:paraId="65D4D66B" w14:textId="77777777" w:rsidR="00DB3A7F" w:rsidRPr="005A7D9A" w:rsidRDefault="00DB3A7F" w:rsidP="00DB3A7F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 w:rsidRPr="005A7D9A">
        <w:rPr>
          <w:rFonts w:ascii="Arial" w:hAnsi="Arial" w:cs="Arial"/>
          <w:b/>
          <w:bCs/>
          <w:color w:val="000000"/>
          <w:sz w:val="24"/>
          <w:szCs w:val="23"/>
        </w:rPr>
        <w:t>Aims</w:t>
      </w:r>
    </w:p>
    <w:p w14:paraId="30FA6988" w14:textId="06D44128" w:rsidR="00BC3836" w:rsidRDefault="00C15134" w:rsidP="00DB3A7F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 xml:space="preserve">The aim of this </w:t>
      </w:r>
      <w:r w:rsidR="00A34A4C">
        <w:rPr>
          <w:rFonts w:cs="Times New Roman"/>
          <w:color w:val="000000"/>
          <w:sz w:val="23"/>
          <w:szCs w:val="23"/>
        </w:rPr>
        <w:t>tutorial</w:t>
      </w:r>
      <w:r>
        <w:rPr>
          <w:rFonts w:cs="Times New Roman"/>
          <w:color w:val="000000"/>
          <w:sz w:val="23"/>
          <w:szCs w:val="23"/>
        </w:rPr>
        <w:t xml:space="preserve"> is to give you experience in u</w:t>
      </w:r>
      <w:r w:rsidR="00F2504D">
        <w:rPr>
          <w:rFonts w:cs="Times New Roman"/>
          <w:color w:val="000000"/>
          <w:sz w:val="23"/>
          <w:szCs w:val="23"/>
        </w:rPr>
        <w:t>ndertak</w:t>
      </w:r>
      <w:r>
        <w:rPr>
          <w:rFonts w:cs="Times New Roman"/>
          <w:color w:val="000000"/>
          <w:sz w:val="23"/>
          <w:szCs w:val="23"/>
        </w:rPr>
        <w:t>ing</w:t>
      </w:r>
      <w:r w:rsidR="00F2504D">
        <w:rPr>
          <w:rFonts w:cs="Times New Roman"/>
          <w:color w:val="000000"/>
          <w:sz w:val="23"/>
          <w:szCs w:val="23"/>
        </w:rPr>
        <w:t xml:space="preserve"> a d</w:t>
      </w:r>
      <w:r w:rsidR="00BC3836">
        <w:rPr>
          <w:rFonts w:cs="Times New Roman"/>
          <w:color w:val="000000"/>
          <w:sz w:val="23"/>
          <w:szCs w:val="23"/>
        </w:rPr>
        <w:t>esign walkthrough</w:t>
      </w:r>
      <w:r w:rsidR="00F2504D">
        <w:rPr>
          <w:rFonts w:cs="Times New Roman"/>
          <w:color w:val="000000"/>
          <w:sz w:val="23"/>
          <w:szCs w:val="23"/>
        </w:rPr>
        <w:t xml:space="preserve"> for a </w:t>
      </w:r>
      <w:r>
        <w:rPr>
          <w:rFonts w:cs="Times New Roman"/>
          <w:color w:val="000000"/>
          <w:sz w:val="23"/>
          <w:szCs w:val="23"/>
        </w:rPr>
        <w:t>software system.</w:t>
      </w:r>
      <w:r w:rsidR="00A34A4C">
        <w:rPr>
          <w:rFonts w:cs="Times New Roman"/>
          <w:color w:val="000000"/>
          <w:sz w:val="23"/>
          <w:szCs w:val="23"/>
        </w:rPr>
        <w:t xml:space="preserve"> You will practice this skill in Assignment 1.</w:t>
      </w:r>
    </w:p>
    <w:p w14:paraId="00AABC81" w14:textId="77777777" w:rsidR="00DB3A7F" w:rsidRPr="005A7D9A" w:rsidRDefault="00DB3A7F" w:rsidP="00DB3A7F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 w:rsidRPr="005A7D9A">
        <w:rPr>
          <w:rFonts w:ascii="Arial" w:hAnsi="Arial" w:cs="Arial"/>
          <w:b/>
          <w:bCs/>
          <w:color w:val="000000"/>
          <w:sz w:val="24"/>
          <w:szCs w:val="23"/>
        </w:rPr>
        <w:t>Background</w:t>
      </w:r>
    </w:p>
    <w:p w14:paraId="60E5150D" w14:textId="5E59EB7C" w:rsidR="00ED5FD5" w:rsidRDefault="00B42080" w:rsidP="00ED5FD5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 w:rsidRPr="006936D4">
        <w:rPr>
          <w:rFonts w:cs="Times New Roman"/>
          <w:color w:val="000000"/>
          <w:sz w:val="23"/>
          <w:szCs w:val="23"/>
        </w:rPr>
        <w:t>You</w:t>
      </w:r>
      <w:r w:rsidR="005A7D9A">
        <w:rPr>
          <w:rFonts w:cs="Times New Roman"/>
          <w:color w:val="000000"/>
          <w:sz w:val="23"/>
          <w:szCs w:val="23"/>
        </w:rPr>
        <w:t>r</w:t>
      </w:r>
      <w:r w:rsidRPr="006936D4">
        <w:rPr>
          <w:rFonts w:cs="Times New Roman"/>
          <w:color w:val="000000"/>
          <w:sz w:val="23"/>
          <w:szCs w:val="23"/>
        </w:rPr>
        <w:t xml:space="preserve"> task is to </w:t>
      </w:r>
      <w:proofErr w:type="spellStart"/>
      <w:r w:rsidR="0021688F">
        <w:rPr>
          <w:rFonts w:cs="Times New Roman"/>
          <w:color w:val="000000"/>
          <w:sz w:val="23"/>
          <w:szCs w:val="23"/>
        </w:rPr>
        <w:t>to</w:t>
      </w:r>
      <w:proofErr w:type="spellEnd"/>
      <w:r w:rsidR="0021688F">
        <w:rPr>
          <w:rFonts w:cs="Times New Roman"/>
          <w:color w:val="000000"/>
          <w:sz w:val="23"/>
          <w:szCs w:val="23"/>
        </w:rPr>
        <w:t xml:space="preserve"> do a design walkthrough in order to </w:t>
      </w:r>
      <w:r w:rsidRPr="006936D4">
        <w:rPr>
          <w:rFonts w:cs="Times New Roman"/>
          <w:color w:val="000000"/>
          <w:sz w:val="23"/>
          <w:szCs w:val="23"/>
        </w:rPr>
        <w:t xml:space="preserve">evaluate </w:t>
      </w:r>
      <w:r w:rsidR="00AE688B">
        <w:rPr>
          <w:rFonts w:cs="Times New Roman"/>
          <w:color w:val="000000"/>
          <w:sz w:val="23"/>
          <w:szCs w:val="23"/>
        </w:rPr>
        <w:t xml:space="preserve">the </w:t>
      </w:r>
      <w:r w:rsidR="00096C44">
        <w:rPr>
          <w:rFonts w:cs="Times New Roman"/>
          <w:color w:val="000000"/>
          <w:sz w:val="23"/>
          <w:szCs w:val="23"/>
        </w:rPr>
        <w:t>UX</w:t>
      </w:r>
      <w:r w:rsidR="0021688F">
        <w:rPr>
          <w:rFonts w:cs="Times New Roman"/>
          <w:color w:val="000000"/>
          <w:sz w:val="23"/>
          <w:szCs w:val="23"/>
        </w:rPr>
        <w:t xml:space="preserve"> </w:t>
      </w:r>
      <w:r w:rsidR="00C15134">
        <w:rPr>
          <w:rFonts w:cs="Times New Roman"/>
          <w:color w:val="000000"/>
          <w:sz w:val="23"/>
          <w:szCs w:val="23"/>
        </w:rPr>
        <w:t xml:space="preserve">of the </w:t>
      </w:r>
      <w:r w:rsidR="00845AE4">
        <w:rPr>
          <w:rFonts w:cs="Times New Roman"/>
          <w:color w:val="000000"/>
          <w:sz w:val="23"/>
          <w:szCs w:val="23"/>
        </w:rPr>
        <w:t>Student Portal</w:t>
      </w:r>
      <w:r w:rsidR="00AE688B">
        <w:rPr>
          <w:rFonts w:cs="Times New Roman"/>
          <w:color w:val="000000"/>
          <w:sz w:val="23"/>
          <w:szCs w:val="23"/>
        </w:rPr>
        <w:t xml:space="preserve"> website</w:t>
      </w:r>
      <w:r w:rsidR="00C15134">
        <w:rPr>
          <w:rFonts w:cs="Times New Roman"/>
          <w:color w:val="000000"/>
          <w:sz w:val="23"/>
          <w:szCs w:val="23"/>
        </w:rPr>
        <w:t xml:space="preserve"> (</w:t>
      </w:r>
      <w:hyperlink r:id="rId6" w:history="1">
        <w:r w:rsidR="00845AE4" w:rsidRPr="00995ED5">
          <w:rPr>
            <w:rStyle w:val="Hyperlink"/>
          </w:rPr>
          <w:t>https://myaucklanduni.ac.nz/</w:t>
        </w:r>
      </w:hyperlink>
      <w:r w:rsidR="00845AE4" w:rsidRPr="00845AE4">
        <w:t xml:space="preserve">)  </w:t>
      </w:r>
    </w:p>
    <w:p w14:paraId="2076E0B6" w14:textId="77777777" w:rsidR="00ED5FD5" w:rsidRDefault="00ED5FD5" w:rsidP="00ED5FD5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1BDD2433" w14:textId="395583BC" w:rsidR="00741094" w:rsidRDefault="00845AE4" w:rsidP="00AA1294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20AB86F6" wp14:editId="4866D05E">
            <wp:extent cx="4579951" cy="387159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05178" cy="389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28170" w14:textId="68A888F8" w:rsidR="00A240F2" w:rsidRDefault="00A240F2" w:rsidP="00DB3A7F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249B9332" w14:textId="37C526AE" w:rsidR="00845AE4" w:rsidRDefault="00845AE4" w:rsidP="00DB3A7F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We will follow the design walkthrough approach described in lectures and from the reading of Chapter 25.2.</w:t>
      </w:r>
    </w:p>
    <w:p w14:paraId="7656A107" w14:textId="77777777" w:rsidR="00AA1294" w:rsidRDefault="00AA1294" w:rsidP="00AA1294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57FB7B7E" w14:textId="77777777" w:rsidR="00AA1294" w:rsidRDefault="00AA1294">
      <w:pPr>
        <w:rPr>
          <w:rFonts w:ascii="Arial" w:hAnsi="Arial" w:cs="Arial"/>
          <w:b/>
          <w:bCs/>
          <w:color w:val="000000"/>
          <w:sz w:val="24"/>
          <w:szCs w:val="23"/>
        </w:rPr>
      </w:pPr>
      <w:r>
        <w:rPr>
          <w:rFonts w:ascii="Arial" w:hAnsi="Arial" w:cs="Arial"/>
          <w:b/>
          <w:bCs/>
          <w:color w:val="000000"/>
          <w:sz w:val="24"/>
          <w:szCs w:val="23"/>
        </w:rPr>
        <w:br w:type="page"/>
      </w:r>
    </w:p>
    <w:p w14:paraId="33B00BCE" w14:textId="326606DA" w:rsidR="00EF5112" w:rsidRPr="00845AE4" w:rsidRDefault="00EF5112" w:rsidP="00EF5112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>
        <w:rPr>
          <w:rFonts w:ascii="Arial" w:hAnsi="Arial" w:cs="Arial"/>
          <w:b/>
          <w:bCs/>
          <w:color w:val="000000"/>
          <w:sz w:val="24"/>
          <w:szCs w:val="23"/>
        </w:rPr>
        <w:lastRenderedPageBreak/>
        <w:t>Activity</w:t>
      </w:r>
      <w:r w:rsidRPr="00845AE4">
        <w:rPr>
          <w:rFonts w:ascii="Arial" w:hAnsi="Arial" w:cs="Arial"/>
          <w:b/>
          <w:bCs/>
          <w:color w:val="000000"/>
          <w:sz w:val="24"/>
          <w:szCs w:val="23"/>
        </w:rPr>
        <w:t xml:space="preserve"> </w:t>
      </w:r>
      <w:r w:rsidR="00E60687">
        <w:rPr>
          <w:rFonts w:ascii="Arial" w:hAnsi="Arial" w:cs="Arial"/>
          <w:b/>
          <w:bCs/>
          <w:color w:val="000000"/>
          <w:sz w:val="24"/>
          <w:szCs w:val="23"/>
        </w:rPr>
        <w:t>1</w:t>
      </w:r>
    </w:p>
    <w:p w14:paraId="52F6E32B" w14:textId="16C50126" w:rsidR="00EF5112" w:rsidRDefault="00EF5112" w:rsidP="00EF5112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 xml:space="preserve">As a pair discuss </w:t>
      </w:r>
      <w:r w:rsidR="00934B92">
        <w:rPr>
          <w:rFonts w:cs="Times New Roman"/>
          <w:color w:val="000000"/>
          <w:sz w:val="23"/>
          <w:szCs w:val="23"/>
        </w:rPr>
        <w:t xml:space="preserve">the </w:t>
      </w:r>
      <w:r>
        <w:rPr>
          <w:rFonts w:cs="Times New Roman"/>
          <w:color w:val="000000"/>
          <w:sz w:val="23"/>
          <w:szCs w:val="23"/>
        </w:rPr>
        <w:t>user experience</w:t>
      </w:r>
      <w:r w:rsidR="00934B92">
        <w:rPr>
          <w:rFonts w:cs="Times New Roman"/>
          <w:color w:val="000000"/>
          <w:sz w:val="23"/>
          <w:szCs w:val="23"/>
        </w:rPr>
        <w:t xml:space="preserve">, and </w:t>
      </w:r>
      <w:proofErr w:type="gramStart"/>
      <w:r w:rsidR="00934B92">
        <w:rPr>
          <w:rFonts w:cs="Times New Roman"/>
          <w:color w:val="000000"/>
          <w:sz w:val="23"/>
          <w:szCs w:val="23"/>
        </w:rPr>
        <w:t>in particular the</w:t>
      </w:r>
      <w:proofErr w:type="gramEnd"/>
      <w:r w:rsidR="00934B92">
        <w:rPr>
          <w:rFonts w:cs="Times New Roman"/>
          <w:color w:val="000000"/>
          <w:sz w:val="23"/>
          <w:szCs w:val="23"/>
        </w:rPr>
        <w:t xml:space="preserve"> usefulness</w:t>
      </w:r>
      <w:r w:rsidR="00E60687">
        <w:rPr>
          <w:rFonts w:cs="Times New Roman"/>
          <w:color w:val="000000"/>
          <w:sz w:val="23"/>
          <w:szCs w:val="23"/>
        </w:rPr>
        <w:t>,</w:t>
      </w:r>
      <w:r w:rsidR="00934B92">
        <w:rPr>
          <w:rFonts w:cs="Times New Roman"/>
          <w:color w:val="000000"/>
          <w:sz w:val="23"/>
          <w:szCs w:val="23"/>
        </w:rPr>
        <w:t xml:space="preserve"> of the</w:t>
      </w:r>
      <w:r>
        <w:rPr>
          <w:rFonts w:cs="Times New Roman"/>
          <w:color w:val="000000"/>
          <w:sz w:val="23"/>
          <w:szCs w:val="23"/>
        </w:rPr>
        <w:t xml:space="preserve"> Student Portal homepage. Record each problem clearly and succinctly in the box below as bullet poi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F5112" w14:paraId="63A20C78" w14:textId="77777777" w:rsidTr="00EF5112">
        <w:tc>
          <w:tcPr>
            <w:tcW w:w="9016" w:type="dxa"/>
          </w:tcPr>
          <w:p w14:paraId="18D82593" w14:textId="0C10341B" w:rsidR="00EF5112" w:rsidRDefault="009D3EE0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S</w:t>
            </w:r>
            <w:r w:rsidR="00801A52">
              <w:rPr>
                <w:rFonts w:cs="Times New Roman"/>
                <w:color w:val="000000"/>
                <w:sz w:val="23"/>
                <w:szCs w:val="23"/>
              </w:rPr>
              <w:t xml:space="preserve">tyle </w:t>
            </w:r>
            <w:r>
              <w:rPr>
                <w:rFonts w:cs="Times New Roman"/>
                <w:color w:val="000000"/>
                <w:sz w:val="23"/>
                <w:szCs w:val="23"/>
              </w:rPr>
              <w:t xml:space="preserve">of student portal is different to </w:t>
            </w:r>
            <w:r w:rsidR="00801A52">
              <w:rPr>
                <w:rFonts w:cs="Times New Roman"/>
                <w:color w:val="000000"/>
                <w:sz w:val="23"/>
                <w:szCs w:val="23"/>
              </w:rPr>
              <w:t xml:space="preserve">main </w:t>
            </w:r>
            <w:r>
              <w:rPr>
                <w:rFonts w:cs="Times New Roman"/>
                <w:color w:val="000000"/>
                <w:sz w:val="23"/>
                <w:szCs w:val="23"/>
              </w:rPr>
              <w:t xml:space="preserve">university </w:t>
            </w:r>
            <w:r w:rsidR="00801A52">
              <w:rPr>
                <w:rFonts w:cs="Times New Roman"/>
                <w:color w:val="000000"/>
                <w:sz w:val="23"/>
                <w:szCs w:val="23"/>
              </w:rPr>
              <w:t>website</w:t>
            </w:r>
          </w:p>
          <w:p w14:paraId="434D3C0D" w14:textId="62B32F34" w:rsidR="00514719" w:rsidRPr="009D3EE0" w:rsidRDefault="009D3EE0" w:rsidP="009D3EE0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The usage of the </w:t>
            </w:r>
            <w:proofErr w:type="gramStart"/>
            <w:r>
              <w:rPr>
                <w:rFonts w:cs="Times New Roman"/>
                <w:color w:val="000000"/>
                <w:sz w:val="23"/>
                <w:szCs w:val="23"/>
              </w:rPr>
              <w:t>alerts</w:t>
            </w:r>
            <w:proofErr w:type="gramEnd"/>
            <w:r>
              <w:rPr>
                <w:rFonts w:cs="Times New Roman"/>
                <w:color w:val="000000"/>
                <w:sz w:val="23"/>
                <w:szCs w:val="23"/>
              </w:rPr>
              <w:t xml:space="preserve"> column is not clear.</w:t>
            </w:r>
          </w:p>
          <w:p w14:paraId="36B82444" w14:textId="77777777" w:rsidR="00514719" w:rsidRDefault="00514719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Each link takes you to a different website, so a little jarring.</w:t>
            </w:r>
          </w:p>
          <w:p w14:paraId="3E786A22" w14:textId="77777777" w:rsidR="00514719" w:rsidRDefault="00514719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Library does not automatically sign you </w:t>
            </w:r>
            <w:r w:rsidR="005447BF">
              <w:rPr>
                <w:rFonts w:cs="Times New Roman"/>
                <w:color w:val="000000"/>
                <w:sz w:val="23"/>
                <w:szCs w:val="23"/>
              </w:rPr>
              <w:t>in</w:t>
            </w:r>
          </w:p>
          <w:p w14:paraId="3F20CE55" w14:textId="77777777" w:rsidR="005447BF" w:rsidRDefault="005447BF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Help button goes to general feedback form for </w:t>
            </w: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UoA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instead of a tutorial/explanation</w:t>
            </w:r>
          </w:p>
          <w:p w14:paraId="2DCE950C" w14:textId="77777777" w:rsidR="005447BF" w:rsidRDefault="005447BF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Need to sign in for book a computer again</w:t>
            </w:r>
          </w:p>
          <w:p w14:paraId="213F163C" w14:textId="01A33DE4" w:rsidR="005447BF" w:rsidRDefault="005447BF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Only useful</w:t>
            </w:r>
            <w:r w:rsidR="009D3EE0">
              <w:rPr>
                <w:rFonts w:cs="Times New Roman"/>
                <w:color w:val="000000"/>
                <w:sz w:val="23"/>
                <w:szCs w:val="23"/>
              </w:rPr>
              <w:t xml:space="preserve"> a few times</w:t>
            </w:r>
            <w:r>
              <w:rPr>
                <w:rFonts w:cs="Times New Roman"/>
                <w:color w:val="000000"/>
                <w:sz w:val="23"/>
                <w:szCs w:val="23"/>
              </w:rPr>
              <w:t>, as you can just learn the link that you need</w:t>
            </w:r>
          </w:p>
          <w:p w14:paraId="1618D192" w14:textId="77777777" w:rsidR="005447BF" w:rsidRDefault="005447BF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Ease of use: Good grouping of sections, nicely labelled sections, links are obvious except for the top left University logo</w:t>
            </w:r>
          </w:p>
          <w:p w14:paraId="2E9542A3" w14:textId="77777777" w:rsidR="005447BF" w:rsidRDefault="005447BF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Fit for use: The system is more useful as a hub for links</w:t>
            </w:r>
            <w:r w:rsidR="00053DE0">
              <w:rPr>
                <w:rFonts w:cs="Times New Roman"/>
                <w:color w:val="000000"/>
                <w:sz w:val="23"/>
                <w:szCs w:val="23"/>
              </w:rPr>
              <w:t xml:space="preserve">. The calendar is small and not expandable so has limited use. The links to canvas </w:t>
            </w:r>
            <w:proofErr w:type="gramStart"/>
            <w:r w:rsidR="00053DE0">
              <w:rPr>
                <w:rFonts w:cs="Times New Roman"/>
                <w:color w:val="000000"/>
                <w:sz w:val="23"/>
                <w:szCs w:val="23"/>
              </w:rPr>
              <w:t>are</w:t>
            </w:r>
            <w:proofErr w:type="gramEnd"/>
            <w:r w:rsidR="00053DE0">
              <w:rPr>
                <w:rFonts w:cs="Times New Roman"/>
                <w:color w:val="000000"/>
                <w:sz w:val="23"/>
                <w:szCs w:val="23"/>
              </w:rPr>
              <w:t xml:space="preserve"> not very useful as these are easily accessible on canvas. </w:t>
            </w:r>
          </w:p>
          <w:p w14:paraId="76D29D11" w14:textId="77777777" w:rsidR="00053DE0" w:rsidRDefault="00053DE0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Ease of learning: Quite a lot of information at first, but after looking at the headings, is intuitive. Most links are </w:t>
            </w:r>
            <w:proofErr w:type="gramStart"/>
            <w:r>
              <w:rPr>
                <w:rFonts w:cs="Times New Roman"/>
                <w:color w:val="000000"/>
                <w:sz w:val="23"/>
                <w:szCs w:val="23"/>
              </w:rPr>
              <w:t>blue,</w:t>
            </w:r>
            <w:proofErr w:type="gramEnd"/>
            <w:r>
              <w:rPr>
                <w:rFonts w:cs="Times New Roman"/>
                <w:color w:val="000000"/>
                <w:sz w:val="23"/>
                <w:szCs w:val="23"/>
              </w:rPr>
              <w:t xml:space="preserve"> however some are underlined and some have arrows.</w:t>
            </w:r>
          </w:p>
          <w:p w14:paraId="3CDBF624" w14:textId="77777777" w:rsidR="00053DE0" w:rsidRDefault="00053DE0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Efficiency of Use: Geometric layout is good for recognition, so an experienced user would be able to accomplish tasks quickly</w:t>
            </w:r>
          </w:p>
          <w:p w14:paraId="0FB8DE2B" w14:textId="77777777" w:rsidR="00053DE0" w:rsidRDefault="00053DE0" w:rsidP="00EF511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morability: Static placing for all elements, so user should not be confused when looking at the system again.</w:t>
            </w:r>
          </w:p>
          <w:p w14:paraId="79F914DB" w14:textId="6AEDAB50" w:rsidR="00053DE0" w:rsidRPr="00EF5112" w:rsidRDefault="00053DE0" w:rsidP="00053DE0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Subjective Satisfaction: Looks outdated, gaps on bottom and the sides of the screen.</w:t>
            </w:r>
            <w:r w:rsidRPr="00EF5112">
              <w:rPr>
                <w:rFonts w:cs="Times New Roman"/>
                <w:color w:val="000000"/>
                <w:sz w:val="23"/>
                <w:szCs w:val="23"/>
              </w:rPr>
              <w:t xml:space="preserve"> </w:t>
            </w:r>
          </w:p>
        </w:tc>
      </w:tr>
    </w:tbl>
    <w:p w14:paraId="28D29417" w14:textId="77777777" w:rsidR="00EF5112" w:rsidRDefault="00EF5112" w:rsidP="00EF5112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7D55D242" w14:textId="1EC9C9DA" w:rsidR="00EF5112" w:rsidRPr="00845AE4" w:rsidRDefault="00EF5112" w:rsidP="00EF5112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>
        <w:rPr>
          <w:rFonts w:ascii="Arial" w:hAnsi="Arial" w:cs="Arial"/>
          <w:b/>
          <w:bCs/>
          <w:color w:val="000000"/>
          <w:sz w:val="24"/>
          <w:szCs w:val="23"/>
        </w:rPr>
        <w:t>Activity</w:t>
      </w:r>
      <w:r w:rsidRPr="00845AE4">
        <w:rPr>
          <w:rFonts w:ascii="Arial" w:hAnsi="Arial" w:cs="Arial"/>
          <w:b/>
          <w:bCs/>
          <w:color w:val="000000"/>
          <w:sz w:val="24"/>
          <w:szCs w:val="23"/>
        </w:rPr>
        <w:t xml:space="preserve"> </w:t>
      </w:r>
      <w:r w:rsidR="00E60687">
        <w:rPr>
          <w:rFonts w:ascii="Arial" w:hAnsi="Arial" w:cs="Arial"/>
          <w:b/>
          <w:bCs/>
          <w:color w:val="000000"/>
          <w:sz w:val="24"/>
          <w:szCs w:val="23"/>
        </w:rPr>
        <w:t>2.1 and 2.2</w:t>
      </w:r>
    </w:p>
    <w:p w14:paraId="6E1A1735" w14:textId="77777777" w:rsidR="00096C44" w:rsidRDefault="00EF5112" w:rsidP="00EF5112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 xml:space="preserve">In your pair choose one person to be the guide for the </w:t>
      </w:r>
      <w:r w:rsidRPr="00EF5112">
        <w:rPr>
          <w:rFonts w:cs="Times New Roman"/>
          <w:i/>
          <w:iCs/>
          <w:color w:val="000000"/>
          <w:sz w:val="23"/>
          <w:szCs w:val="23"/>
        </w:rPr>
        <w:t>My library account</w:t>
      </w:r>
      <w:r w:rsidRPr="00EF5112">
        <w:rPr>
          <w:rFonts w:cs="Times New Roman"/>
          <w:color w:val="000000"/>
          <w:sz w:val="23"/>
          <w:szCs w:val="23"/>
        </w:rPr>
        <w:t xml:space="preserve"> </w:t>
      </w:r>
      <w:r>
        <w:rPr>
          <w:rFonts w:cs="Times New Roman"/>
          <w:color w:val="000000"/>
          <w:sz w:val="23"/>
          <w:szCs w:val="23"/>
        </w:rPr>
        <w:t xml:space="preserve">section </w:t>
      </w:r>
      <w:r w:rsidRPr="00EF5112">
        <w:rPr>
          <w:rFonts w:cs="Times New Roman"/>
          <w:color w:val="000000"/>
          <w:sz w:val="23"/>
          <w:szCs w:val="23"/>
        </w:rPr>
        <w:t xml:space="preserve">and </w:t>
      </w:r>
      <w:r>
        <w:rPr>
          <w:rFonts w:cs="Times New Roman"/>
          <w:color w:val="000000"/>
          <w:sz w:val="23"/>
          <w:szCs w:val="23"/>
        </w:rPr>
        <w:t xml:space="preserve">the other person to be the guide for the </w:t>
      </w:r>
      <w:r w:rsidRPr="00EF5112">
        <w:rPr>
          <w:rFonts w:cs="Times New Roman"/>
          <w:i/>
          <w:iCs/>
          <w:color w:val="000000"/>
          <w:sz w:val="23"/>
          <w:szCs w:val="23"/>
        </w:rPr>
        <w:t>Copy and print balance</w:t>
      </w:r>
      <w:r>
        <w:rPr>
          <w:rFonts w:cs="Times New Roman"/>
          <w:color w:val="000000"/>
          <w:sz w:val="23"/>
          <w:szCs w:val="23"/>
        </w:rPr>
        <w:t xml:space="preserve"> section. As </w:t>
      </w:r>
      <w:r w:rsidR="00AA1294">
        <w:rPr>
          <w:rFonts w:cs="Times New Roman"/>
          <w:color w:val="000000"/>
          <w:sz w:val="23"/>
          <w:szCs w:val="23"/>
        </w:rPr>
        <w:t>your partner</w:t>
      </w:r>
      <w:r>
        <w:rPr>
          <w:rFonts w:cs="Times New Roman"/>
          <w:color w:val="000000"/>
          <w:sz w:val="23"/>
          <w:szCs w:val="23"/>
        </w:rPr>
        <w:t xml:space="preserve"> guide</w:t>
      </w:r>
      <w:r w:rsidR="00AA1294">
        <w:rPr>
          <w:rFonts w:cs="Times New Roman"/>
          <w:color w:val="000000"/>
          <w:sz w:val="23"/>
          <w:szCs w:val="23"/>
        </w:rPr>
        <w:t>s</w:t>
      </w:r>
      <w:r>
        <w:rPr>
          <w:rFonts w:cs="Times New Roman"/>
          <w:color w:val="000000"/>
          <w:sz w:val="23"/>
          <w:szCs w:val="23"/>
        </w:rPr>
        <w:t xml:space="preserve"> you through their section you should record any user experience problems you can see in the box below as bullet points</w:t>
      </w:r>
      <w:r w:rsidR="0021688F">
        <w:rPr>
          <w:rFonts w:cs="Times New Roman"/>
          <w:color w:val="000000"/>
          <w:sz w:val="23"/>
          <w:szCs w:val="23"/>
        </w:rPr>
        <w:t>.</w:t>
      </w:r>
      <w:r>
        <w:rPr>
          <w:rFonts w:cs="Times New Roman"/>
          <w:color w:val="000000"/>
          <w:sz w:val="23"/>
          <w:szCs w:val="23"/>
        </w:rPr>
        <w:t xml:space="preserve"> </w:t>
      </w:r>
    </w:p>
    <w:p w14:paraId="6CA08EB1" w14:textId="77777777" w:rsidR="00096C44" w:rsidRDefault="00096C44" w:rsidP="00EF5112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7E4AFFE0" w14:textId="79F950E0" w:rsidR="00EF5112" w:rsidRDefault="00EF5112" w:rsidP="00EF5112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Edit the table title so it shows which section you are recording user experience problems for:</w:t>
      </w:r>
      <w:r w:rsidRPr="00EF5112">
        <w:rPr>
          <w:rFonts w:cs="Times New Roman"/>
          <w:color w:val="000000"/>
          <w:sz w:val="23"/>
          <w:szCs w:val="2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F5112" w14:paraId="2E9BCDC9" w14:textId="77777777" w:rsidTr="00721E62">
        <w:tc>
          <w:tcPr>
            <w:tcW w:w="9016" w:type="dxa"/>
          </w:tcPr>
          <w:p w14:paraId="1E47412B" w14:textId="1CC40ECF" w:rsidR="00EF5112" w:rsidRPr="00EF5112" w:rsidRDefault="00EF5112" w:rsidP="00EF5112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845AE4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My library account</w:t>
            </w:r>
            <w:r>
              <w:rPr>
                <w:rFonts w:cs="Times New Roman"/>
                <w:color w:val="000000"/>
                <w:sz w:val="23"/>
                <w:szCs w:val="23"/>
              </w:rPr>
              <w:t xml:space="preserve"> </w:t>
            </w:r>
          </w:p>
        </w:tc>
      </w:tr>
      <w:tr w:rsidR="00EF5112" w14:paraId="0A3911AD" w14:textId="77777777" w:rsidTr="00721E62">
        <w:tc>
          <w:tcPr>
            <w:tcW w:w="9016" w:type="dxa"/>
          </w:tcPr>
          <w:p w14:paraId="73CDFE43" w14:textId="1AF563BE" w:rsidR="00EF5112" w:rsidRDefault="00801A52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proofErr w:type="gramStart"/>
            <w:r>
              <w:rPr>
                <w:rFonts w:cs="Times New Roman"/>
                <w:color w:val="000000"/>
                <w:sz w:val="23"/>
                <w:szCs w:val="23"/>
              </w:rPr>
              <w:t>Have to</w:t>
            </w:r>
            <w:proofErr w:type="gramEnd"/>
            <w:r>
              <w:rPr>
                <w:rFonts w:cs="Times New Roman"/>
                <w:color w:val="000000"/>
                <w:sz w:val="23"/>
                <w:szCs w:val="23"/>
              </w:rPr>
              <w:t xml:space="preserve"> sign in again when coming from student portal</w:t>
            </w:r>
          </w:p>
          <w:p w14:paraId="530030B0" w14:textId="4FBBFABA" w:rsidR="00C3136E" w:rsidRDefault="00C3136E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Clicking sign in just refreshes the page, only when clicking again does it work</w:t>
            </w:r>
          </w:p>
          <w:p w14:paraId="798E8FD4" w14:textId="4320DA03" w:rsidR="00C3136E" w:rsidRDefault="00C3136E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C3136E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5E587B55" wp14:editId="03804858">
                  <wp:extent cx="5731510" cy="2065020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65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F612AC" w14:textId="0775BC5B" w:rsidR="00C3136E" w:rsidRDefault="00C3136E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“Full text available” shows a link to a database which does not allow you to read it</w:t>
            </w:r>
          </w:p>
          <w:p w14:paraId="4AC79F17" w14:textId="58DED898" w:rsidR="00C3136E" w:rsidRDefault="00C3136E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lastRenderedPageBreak/>
              <w:t>Only one option for loan period dropdown – why is this an input field then?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D686BDF" wp14:editId="49FF0E92">
                  <wp:extent cx="3858260" cy="1860513"/>
                  <wp:effectExtent l="0" t="0" r="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16876" t="27083" r="15797" b="11803"/>
                          <a:stretch/>
                        </pic:blipFill>
                        <pic:spPr bwMode="auto">
                          <a:xfrm>
                            <a:off x="0" y="0"/>
                            <a:ext cx="3858859" cy="1860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01B766E" w14:textId="3562AB69" w:rsidR="00C3136E" w:rsidRDefault="00C3136E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Only one option for material type</w:t>
            </w:r>
          </w:p>
          <w:p w14:paraId="2556B715" w14:textId="06C92593" w:rsidR="00C3136E" w:rsidRDefault="00C3136E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“Not needed after” field seems redundant as we have already specified a </w:t>
            </w:r>
            <w:proofErr w:type="gramStart"/>
            <w:r>
              <w:rPr>
                <w:rFonts w:cs="Times New Roman"/>
                <w:color w:val="000000"/>
                <w:sz w:val="23"/>
                <w:szCs w:val="23"/>
              </w:rPr>
              <w:t>28 day</w:t>
            </w:r>
            <w:proofErr w:type="gramEnd"/>
            <w:r>
              <w:rPr>
                <w:rFonts w:cs="Times New Roman"/>
                <w:color w:val="000000"/>
                <w:sz w:val="23"/>
                <w:szCs w:val="23"/>
              </w:rPr>
              <w:t xml:space="preserve"> loan</w:t>
            </w:r>
          </w:p>
          <w:p w14:paraId="6DB33744" w14:textId="001B7CAC" w:rsidR="00C3136E" w:rsidRDefault="00C3136E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There is a cross button which overlaps with the “Not needed after” field so you </w:t>
            </w: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can not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see the date selected clearly</w:t>
            </w:r>
          </w:p>
          <w:p w14:paraId="398A8E21" w14:textId="41A46395" w:rsidR="00DD239D" w:rsidRDefault="00DD239D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noProof/>
              </w:rPr>
              <w:drawing>
                <wp:inline distT="0" distB="0" distL="0" distR="0" wp14:anchorId="5A8D12E9" wp14:editId="711B4EEE">
                  <wp:extent cx="5731510" cy="2975610"/>
                  <wp:effectExtent l="0" t="0" r="254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97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8BF05E" w14:textId="77777777" w:rsidR="00801A52" w:rsidRDefault="00801A52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Comes up with audio version of book first</w:t>
            </w:r>
          </w:p>
          <w:p w14:paraId="5112C2C5" w14:textId="5D613393" w:rsidR="00801A52" w:rsidRDefault="00801A52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Multiple versions alert is </w:t>
            </w:r>
            <w:r w:rsidR="00DD239D">
              <w:rPr>
                <w:rFonts w:cs="Times New Roman"/>
                <w:color w:val="000000"/>
                <w:sz w:val="23"/>
                <w:szCs w:val="23"/>
              </w:rPr>
              <w:t>ambiguous</w:t>
            </w:r>
            <w:r>
              <w:rPr>
                <w:rFonts w:cs="Times New Roman"/>
                <w:color w:val="000000"/>
                <w:sz w:val="23"/>
                <w:szCs w:val="23"/>
              </w:rPr>
              <w:t xml:space="preserve"> and unintuitive</w:t>
            </w:r>
          </w:p>
          <w:p w14:paraId="30E1FE45" w14:textId="77777777" w:rsidR="00585974" w:rsidRDefault="00585974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Description for book has no meaning for the user</w:t>
            </w:r>
          </w:p>
          <w:p w14:paraId="562A2243" w14:textId="77777777" w:rsidR="00585974" w:rsidRDefault="00585974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No obvious button to lend book</w:t>
            </w:r>
          </w:p>
          <w:p w14:paraId="5C42155E" w14:textId="2AE07561" w:rsidR="00585974" w:rsidRDefault="00585974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No confirmation on send to email button</w:t>
            </w:r>
          </w:p>
          <w:p w14:paraId="0003D4B9" w14:textId="4C82DC2D" w:rsidR="00FC11F2" w:rsidRDefault="00FC11F2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X </w:t>
            </w:r>
            <w:r w:rsidR="00EE4D07">
              <w:rPr>
                <w:rFonts w:cs="Times New Roman"/>
                <w:color w:val="000000"/>
                <w:sz w:val="23"/>
                <w:szCs w:val="23"/>
              </w:rPr>
              <w:t>w</w:t>
            </w:r>
            <w:r>
              <w:rPr>
                <w:rFonts w:cs="Times New Roman"/>
                <w:color w:val="000000"/>
                <w:sz w:val="23"/>
                <w:szCs w:val="23"/>
              </w:rPr>
              <w:t>hich is not clickable and has no meaning shows up beside email and note fields.</w:t>
            </w:r>
          </w:p>
          <w:p w14:paraId="7E14FF56" w14:textId="7504853C" w:rsidR="00FC11F2" w:rsidRDefault="00FC11F2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Citation is under the send to section</w:t>
            </w:r>
          </w:p>
          <w:p w14:paraId="49785225" w14:textId="1F7DA9A5" w:rsidR="00DD239D" w:rsidRDefault="00DD239D" w:rsidP="00721E6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DD239D">
              <w:rPr>
                <w:rFonts w:cs="Times New Roman"/>
                <w:color w:val="000000"/>
                <w:sz w:val="23"/>
                <w:szCs w:val="23"/>
              </w:rPr>
              <w:lastRenderedPageBreak/>
              <w:drawing>
                <wp:inline distT="0" distB="0" distL="0" distR="0" wp14:anchorId="32E1EFF1" wp14:editId="20BEB197">
                  <wp:extent cx="5731510" cy="3847465"/>
                  <wp:effectExtent l="0" t="0" r="254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84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F76DB9" w14:textId="44C59C70" w:rsidR="00FC11F2" w:rsidRPr="00EF5112" w:rsidRDefault="00DD239D" w:rsidP="00DD239D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   </w:t>
            </w:r>
          </w:p>
        </w:tc>
        <w:bookmarkStart w:id="0" w:name="_GoBack"/>
        <w:bookmarkEnd w:id="0"/>
      </w:tr>
    </w:tbl>
    <w:p w14:paraId="16F7BE16" w14:textId="54CF5A0E" w:rsidR="00945A24" w:rsidRDefault="00945A24" w:rsidP="00AA1294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  <w:sz w:val="23"/>
          <w:szCs w:val="23"/>
        </w:rPr>
      </w:pPr>
    </w:p>
    <w:p w14:paraId="31BEA933" w14:textId="6B951A48" w:rsidR="00E60687" w:rsidRPr="00096C44" w:rsidRDefault="00E60687" w:rsidP="00AA1294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sectPr w:rsidR="00E60687" w:rsidRPr="00096C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7BA5"/>
    <w:multiLevelType w:val="hybridMultilevel"/>
    <w:tmpl w:val="413E4C20"/>
    <w:lvl w:ilvl="0" w:tplc="176E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93637"/>
    <w:multiLevelType w:val="hybridMultilevel"/>
    <w:tmpl w:val="1FFA1B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03FE9"/>
    <w:multiLevelType w:val="hybridMultilevel"/>
    <w:tmpl w:val="BF24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9604FB"/>
    <w:multiLevelType w:val="hybridMultilevel"/>
    <w:tmpl w:val="6DE46588"/>
    <w:lvl w:ilvl="0" w:tplc="7542E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C601A6"/>
    <w:multiLevelType w:val="hybridMultilevel"/>
    <w:tmpl w:val="323809B2"/>
    <w:lvl w:ilvl="0" w:tplc="891465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73DBD"/>
    <w:multiLevelType w:val="hybridMultilevel"/>
    <w:tmpl w:val="7BD4F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81210A"/>
    <w:multiLevelType w:val="hybridMultilevel"/>
    <w:tmpl w:val="520025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541738"/>
    <w:multiLevelType w:val="hybridMultilevel"/>
    <w:tmpl w:val="D7404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392DA5"/>
    <w:multiLevelType w:val="hybridMultilevel"/>
    <w:tmpl w:val="B928CF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45B8C"/>
    <w:multiLevelType w:val="hybridMultilevel"/>
    <w:tmpl w:val="A4BEBB5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4B3758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4055A6"/>
    <w:multiLevelType w:val="hybridMultilevel"/>
    <w:tmpl w:val="0CA20A7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2058FF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675D"/>
    <w:multiLevelType w:val="hybridMultilevel"/>
    <w:tmpl w:val="678492F4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10"/>
  </w:num>
  <w:num w:numId="5">
    <w:abstractNumId w:val="5"/>
  </w:num>
  <w:num w:numId="6">
    <w:abstractNumId w:val="12"/>
  </w:num>
  <w:num w:numId="7">
    <w:abstractNumId w:val="2"/>
  </w:num>
  <w:num w:numId="8">
    <w:abstractNumId w:val="13"/>
  </w:num>
  <w:num w:numId="9">
    <w:abstractNumId w:val="3"/>
  </w:num>
  <w:num w:numId="10">
    <w:abstractNumId w:val="0"/>
  </w:num>
  <w:num w:numId="11">
    <w:abstractNumId w:val="4"/>
  </w:num>
  <w:num w:numId="12">
    <w:abstractNumId w:val="11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NzA3NzE3MbA0NzJV0lEKTi0uzszPAykwrQUAsnrvuCwAAAA="/>
  </w:docVars>
  <w:rsids>
    <w:rsidRoot w:val="00CF2B09"/>
    <w:rsid w:val="000313D6"/>
    <w:rsid w:val="0004047F"/>
    <w:rsid w:val="000512C9"/>
    <w:rsid w:val="00053DE0"/>
    <w:rsid w:val="00055215"/>
    <w:rsid w:val="00067D19"/>
    <w:rsid w:val="00096C44"/>
    <w:rsid w:val="000A4AAA"/>
    <w:rsid w:val="000A58D1"/>
    <w:rsid w:val="000C6F13"/>
    <w:rsid w:val="000C7787"/>
    <w:rsid w:val="000D455B"/>
    <w:rsid w:val="000F141A"/>
    <w:rsid w:val="000F6C7D"/>
    <w:rsid w:val="001261BB"/>
    <w:rsid w:val="00132C36"/>
    <w:rsid w:val="00134E24"/>
    <w:rsid w:val="00152F07"/>
    <w:rsid w:val="00185BD1"/>
    <w:rsid w:val="001A21CF"/>
    <w:rsid w:val="001B0533"/>
    <w:rsid w:val="001F4924"/>
    <w:rsid w:val="001F64E7"/>
    <w:rsid w:val="00212129"/>
    <w:rsid w:val="0021688F"/>
    <w:rsid w:val="0024743A"/>
    <w:rsid w:val="0025289A"/>
    <w:rsid w:val="00275FFD"/>
    <w:rsid w:val="0029181E"/>
    <w:rsid w:val="00293000"/>
    <w:rsid w:val="002C3230"/>
    <w:rsid w:val="002C6CDD"/>
    <w:rsid w:val="003320C8"/>
    <w:rsid w:val="00332BA8"/>
    <w:rsid w:val="00333EC7"/>
    <w:rsid w:val="00356FFB"/>
    <w:rsid w:val="00357E53"/>
    <w:rsid w:val="003637B1"/>
    <w:rsid w:val="00374BFA"/>
    <w:rsid w:val="00386086"/>
    <w:rsid w:val="003A0EF1"/>
    <w:rsid w:val="003A409D"/>
    <w:rsid w:val="003B4049"/>
    <w:rsid w:val="003C627B"/>
    <w:rsid w:val="00455677"/>
    <w:rsid w:val="0045779E"/>
    <w:rsid w:val="004727BE"/>
    <w:rsid w:val="00476D61"/>
    <w:rsid w:val="00485576"/>
    <w:rsid w:val="00493962"/>
    <w:rsid w:val="004B4F3A"/>
    <w:rsid w:val="004C46C0"/>
    <w:rsid w:val="004D0AF0"/>
    <w:rsid w:val="004D6E3D"/>
    <w:rsid w:val="004F2563"/>
    <w:rsid w:val="0050009D"/>
    <w:rsid w:val="00506B15"/>
    <w:rsid w:val="00513A35"/>
    <w:rsid w:val="00514719"/>
    <w:rsid w:val="005447BF"/>
    <w:rsid w:val="00571F95"/>
    <w:rsid w:val="00585974"/>
    <w:rsid w:val="005A7D9A"/>
    <w:rsid w:val="005B44F9"/>
    <w:rsid w:val="005F3236"/>
    <w:rsid w:val="00601F75"/>
    <w:rsid w:val="006205CB"/>
    <w:rsid w:val="00624409"/>
    <w:rsid w:val="00650226"/>
    <w:rsid w:val="00664239"/>
    <w:rsid w:val="006819DE"/>
    <w:rsid w:val="006919F9"/>
    <w:rsid w:val="006936D4"/>
    <w:rsid w:val="00694783"/>
    <w:rsid w:val="00697277"/>
    <w:rsid w:val="006A51A4"/>
    <w:rsid w:val="006C49DC"/>
    <w:rsid w:val="006D767C"/>
    <w:rsid w:val="006E1401"/>
    <w:rsid w:val="006F629C"/>
    <w:rsid w:val="00722FB6"/>
    <w:rsid w:val="00737334"/>
    <w:rsid w:val="00741094"/>
    <w:rsid w:val="00746A61"/>
    <w:rsid w:val="007767AE"/>
    <w:rsid w:val="00787D11"/>
    <w:rsid w:val="00791BA0"/>
    <w:rsid w:val="00796A0E"/>
    <w:rsid w:val="007A3BA5"/>
    <w:rsid w:val="007A75A4"/>
    <w:rsid w:val="007C0F61"/>
    <w:rsid w:val="007D1F75"/>
    <w:rsid w:val="00801A52"/>
    <w:rsid w:val="0082102F"/>
    <w:rsid w:val="00845AE4"/>
    <w:rsid w:val="008469BB"/>
    <w:rsid w:val="00852F1F"/>
    <w:rsid w:val="008967CE"/>
    <w:rsid w:val="008B58BB"/>
    <w:rsid w:val="008B656A"/>
    <w:rsid w:val="008B677F"/>
    <w:rsid w:val="008D7FF8"/>
    <w:rsid w:val="008F3F87"/>
    <w:rsid w:val="008F7676"/>
    <w:rsid w:val="009124B6"/>
    <w:rsid w:val="00913AFF"/>
    <w:rsid w:val="00931360"/>
    <w:rsid w:val="00934B92"/>
    <w:rsid w:val="00945A24"/>
    <w:rsid w:val="009644B3"/>
    <w:rsid w:val="00973575"/>
    <w:rsid w:val="0097715E"/>
    <w:rsid w:val="009777AE"/>
    <w:rsid w:val="00984D3F"/>
    <w:rsid w:val="009A6A96"/>
    <w:rsid w:val="009B2CBB"/>
    <w:rsid w:val="009C55B1"/>
    <w:rsid w:val="009D18EA"/>
    <w:rsid w:val="009D3EE0"/>
    <w:rsid w:val="009D6661"/>
    <w:rsid w:val="00A23A54"/>
    <w:rsid w:val="00A240F2"/>
    <w:rsid w:val="00A34A4C"/>
    <w:rsid w:val="00A36A16"/>
    <w:rsid w:val="00A742DE"/>
    <w:rsid w:val="00A9526E"/>
    <w:rsid w:val="00AA1294"/>
    <w:rsid w:val="00AC47DF"/>
    <w:rsid w:val="00AD760C"/>
    <w:rsid w:val="00AE688B"/>
    <w:rsid w:val="00B0122B"/>
    <w:rsid w:val="00B0471B"/>
    <w:rsid w:val="00B11A72"/>
    <w:rsid w:val="00B216CB"/>
    <w:rsid w:val="00B42080"/>
    <w:rsid w:val="00B54611"/>
    <w:rsid w:val="00B65DA7"/>
    <w:rsid w:val="00BA53AD"/>
    <w:rsid w:val="00BC3836"/>
    <w:rsid w:val="00BC72BB"/>
    <w:rsid w:val="00BD1D77"/>
    <w:rsid w:val="00C15134"/>
    <w:rsid w:val="00C27DB5"/>
    <w:rsid w:val="00C3136E"/>
    <w:rsid w:val="00C31400"/>
    <w:rsid w:val="00C444BB"/>
    <w:rsid w:val="00C559B5"/>
    <w:rsid w:val="00C7376C"/>
    <w:rsid w:val="00C76607"/>
    <w:rsid w:val="00C9239C"/>
    <w:rsid w:val="00C963CE"/>
    <w:rsid w:val="00CA4767"/>
    <w:rsid w:val="00CB5BC4"/>
    <w:rsid w:val="00CB6084"/>
    <w:rsid w:val="00CB748D"/>
    <w:rsid w:val="00CF2B09"/>
    <w:rsid w:val="00D07A5D"/>
    <w:rsid w:val="00D10EE1"/>
    <w:rsid w:val="00DB3A7F"/>
    <w:rsid w:val="00DD239D"/>
    <w:rsid w:val="00DE226E"/>
    <w:rsid w:val="00DE2F17"/>
    <w:rsid w:val="00E137B7"/>
    <w:rsid w:val="00E43734"/>
    <w:rsid w:val="00E60687"/>
    <w:rsid w:val="00E807AB"/>
    <w:rsid w:val="00E83A84"/>
    <w:rsid w:val="00E86631"/>
    <w:rsid w:val="00EA3D9F"/>
    <w:rsid w:val="00ED5FD5"/>
    <w:rsid w:val="00ED7F22"/>
    <w:rsid w:val="00EE1BFE"/>
    <w:rsid w:val="00EE4D07"/>
    <w:rsid w:val="00EF5112"/>
    <w:rsid w:val="00F2504D"/>
    <w:rsid w:val="00F269D9"/>
    <w:rsid w:val="00F30A15"/>
    <w:rsid w:val="00F33A96"/>
    <w:rsid w:val="00F5616A"/>
    <w:rsid w:val="00F65FA6"/>
    <w:rsid w:val="00F845FA"/>
    <w:rsid w:val="00FB2578"/>
    <w:rsid w:val="00FC11F2"/>
    <w:rsid w:val="00FD2288"/>
    <w:rsid w:val="00FD3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6A4C"/>
  <w15:docId w15:val="{D935A7DA-3826-48A6-8E6C-5BA6199AA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1B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B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20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208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B58B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A23A5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2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26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5F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168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68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68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8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8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yaucklanduni.ac.nz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FADE14-346B-40EB-85C1-B54C0BA0D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4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Warren</dc:creator>
  <cp:lastModifiedBy>Aiden Burgess</cp:lastModifiedBy>
  <cp:revision>8</cp:revision>
  <cp:lastPrinted>2018-03-03T04:22:00Z</cp:lastPrinted>
  <dcterms:created xsi:type="dcterms:W3CDTF">2020-03-05T00:56:00Z</dcterms:created>
  <dcterms:modified xsi:type="dcterms:W3CDTF">2020-03-10T02:00:00Z</dcterms:modified>
</cp:coreProperties>
</file>